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332DC4">
        <w:rPr>
          <w:rFonts w:ascii="Arial" w:eastAsia="Times New Roman" w:hAnsi="Arial" w:cs="Arial"/>
          <w:b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A560B9" w:rsidRPr="008F1B0C" w:rsidRDefault="008414DC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uesday, September 15</w:t>
      </w:r>
      <w:r w:rsidR="00332DC4">
        <w:rPr>
          <w:rFonts w:ascii="Arial" w:eastAsia="Times New Roman" w:hAnsi="Arial" w:cs="Arial"/>
          <w:b/>
          <w:color w:val="222222"/>
          <w:sz w:val="20"/>
          <w:szCs w:val="20"/>
        </w:rPr>
        <w:t>, 2020 at 5pm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332DC4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332DC4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8414DC">
        <w:rPr>
          <w:rFonts w:ascii="Arial" w:eastAsia="Times New Roman" w:hAnsi="Arial" w:cs="Arial"/>
          <w:color w:val="222222"/>
          <w:sz w:val="20"/>
          <w:szCs w:val="20"/>
        </w:rPr>
        <w:t>Tuesday, September 15</w:t>
      </w:r>
      <w:r w:rsidR="00332DC4">
        <w:rPr>
          <w:rFonts w:ascii="Arial" w:eastAsia="Times New Roman" w:hAnsi="Arial" w:cs="Arial"/>
          <w:color w:val="222222"/>
          <w:sz w:val="20"/>
          <w:szCs w:val="20"/>
        </w:rPr>
        <w:t>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8414DC" w:rsidRDefault="009C21BA" w:rsidP="008414DC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 w:rsidR="00FE684C"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 w:rsidR="008414DC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 w:rsidR="008414DC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pfp-ysip-ucx</w:t>
        </w:r>
        <w:proofErr w:type="spellEnd"/>
      </w:hyperlink>
    </w:p>
    <w:p w:rsidR="00A560B9" w:rsidRPr="008414DC" w:rsidRDefault="00A560B9" w:rsidP="008414DC">
      <w:pPr>
        <w:shd w:val="clear" w:color="auto" w:fill="FFFFFF"/>
        <w:spacing w:line="240" w:lineRule="auto"/>
        <w:textAlignment w:val="top"/>
        <w:rPr>
          <w:rFonts w:ascii="Helvetica" w:hAnsi="Helvetica" w:cs="Helvetica"/>
          <w:color w:val="5F6368"/>
          <w:sz w:val="21"/>
          <w:szCs w:val="21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14230D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="008414DC" w:rsidRPr="008414DC">
          <w:t>303 918 956 3772#</w:t>
        </w:r>
        <w:r w:rsidR="008414DC" w:rsidRPr="008414DC">
          <w:t>‬</w:t>
        </w:r>
        <w:r w:rsidR="0014230D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560B9" w:rsidRDefault="0014230D" w:rsidP="00A560B9">
      <w:pPr>
        <w:shd w:val="clear" w:color="auto" w:fill="FFFFFF"/>
        <w:spacing w:after="0" w:line="240" w:lineRule="auto"/>
      </w:pPr>
      <w:hyperlink r:id="rId5" w:history="1">
        <w:r w:rsidR="00A560B9" w:rsidRPr="008961E5">
          <w:rPr>
            <w:rStyle w:val="Hyperlink"/>
          </w:rPr>
          <w:t>CLICK HERE FOR THE AGENDA</w:t>
        </w:r>
      </w:hyperlink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560B9" w:rsidRPr="008F1B0C" w:rsidRDefault="00A560B9" w:rsidP="00A560B9">
      <w:pPr>
        <w:rPr>
          <w:rFonts w:ascii="Arial" w:hAnsi="Arial" w:cs="Arial"/>
          <w:sz w:val="20"/>
          <w:szCs w:val="20"/>
        </w:rPr>
      </w:pPr>
    </w:p>
    <w:p w:rsidR="00A560B9" w:rsidRDefault="00A560B9" w:rsidP="00A560B9"/>
    <w:p w:rsidR="00A560B9" w:rsidRDefault="00A560B9" w:rsidP="00A560B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M3sTA2NDczNTBR0lEKTi0uzszPAykwrAUA64cu6CwAAAA="/>
  </w:docVars>
  <w:rsids>
    <w:rsidRoot w:val="00A560B9"/>
    <w:rsid w:val="0014230D"/>
    <w:rsid w:val="00332DC4"/>
    <w:rsid w:val="007F32AD"/>
    <w:rsid w:val="008414DC"/>
    <w:rsid w:val="009C21BA"/>
    <w:rsid w:val="00A560B9"/>
    <w:rsid w:val="00C84763"/>
    <w:rsid w:val="00F1204B"/>
    <w:rsid w:val="00FE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B4474-57E0-4707-8CE8-32C4BD3B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0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0B9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9C2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869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14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73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5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17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056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45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1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12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8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80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8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710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5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NGcQhEL2dHE6hcd1sKHWLeWIb8AjZd6qxRnyZB0RdgQ/edit?usp=sharing" TargetMode="External"/><Relationship Id="rId4" Type="http://schemas.openxmlformats.org/officeDocument/2006/relationships/hyperlink" Target="https://meet.google.com/pfp-ysip-ucx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12:00Z</dcterms:created>
  <dcterms:modified xsi:type="dcterms:W3CDTF">2020-09-10T17:12:00Z</dcterms:modified>
</cp:coreProperties>
</file>